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58A32" w14:textId="77777777" w:rsidR="00E91BC0" w:rsidRDefault="00E91BC0" w:rsidP="00E91BC0">
      <w:pPr>
        <w:pStyle w:val="Titolo1"/>
        <w:rPr>
          <w:bCs/>
        </w:rPr>
      </w:pPr>
      <w:r w:rsidRPr="0041610B">
        <w:rPr>
          <w:bCs/>
        </w:rPr>
        <w:t>Economia politica (</w:t>
      </w:r>
      <w:r>
        <w:rPr>
          <w:bCs/>
        </w:rPr>
        <w:t>m</w:t>
      </w:r>
      <w:r w:rsidRPr="0041610B">
        <w:rPr>
          <w:bCs/>
        </w:rPr>
        <w:t>icroeconomia)</w:t>
      </w:r>
    </w:p>
    <w:p w14:paraId="1E2628C3" w14:textId="63B6F8CA" w:rsidR="00876D8C" w:rsidRPr="00876D8C" w:rsidRDefault="00876D8C" w:rsidP="00876D8C">
      <w:pPr>
        <w:pStyle w:val="Titolo2"/>
      </w:pPr>
      <w:r>
        <w:t>Prof. Giovanni Crea</w:t>
      </w:r>
    </w:p>
    <w:p w14:paraId="58768A4B" w14:textId="77777777" w:rsidR="00E91BC0" w:rsidRDefault="00E91BC0" w:rsidP="00E91BC0">
      <w:pPr>
        <w:spacing w:before="240" w:after="120" w:line="240" w:lineRule="exact"/>
        <w:rPr>
          <w:b/>
          <w:sz w:val="18"/>
        </w:rPr>
      </w:pPr>
      <w:r>
        <w:rPr>
          <w:b/>
          <w:i/>
          <w:sz w:val="18"/>
        </w:rPr>
        <w:t>OBIETTIVO DEL CORSO E RISULTATI DI APPRENDIMENTO ATTESI</w:t>
      </w:r>
    </w:p>
    <w:p w14:paraId="56A440E0" w14:textId="77777777" w:rsidR="00E91BC0" w:rsidRDefault="00E91BC0" w:rsidP="00E91BC0">
      <w:pPr>
        <w:spacing w:line="240" w:lineRule="exact"/>
      </w:pPr>
      <w:r w:rsidRPr="00F2579A">
        <w:t>Il corso si propone di illustrare i concetti fondamentali che vengono utilizzati nel ragionamento economico e che sono necessari per spiegare il comportamento dei soggetti economici ed il funzionamento dei mercati.</w:t>
      </w:r>
    </w:p>
    <w:p w14:paraId="7659C536" w14:textId="77777777" w:rsidR="00E91BC0" w:rsidRDefault="00E91BC0" w:rsidP="00E91BC0">
      <w:pPr>
        <w:spacing w:line="240" w:lineRule="exact"/>
      </w:pPr>
      <w:r>
        <w:t>Al termine dell’insegnamento lo studente:</w:t>
      </w:r>
    </w:p>
    <w:p w14:paraId="6CEFA1C6" w14:textId="77777777" w:rsidR="00E91BC0" w:rsidRDefault="00E91BC0" w:rsidP="00E91BC0">
      <w:pPr>
        <w:pStyle w:val="Paragrafoelenco"/>
        <w:numPr>
          <w:ilvl w:val="0"/>
          <w:numId w:val="1"/>
        </w:numPr>
        <w:spacing w:line="240" w:lineRule="exact"/>
        <w:ind w:left="284" w:hanging="284"/>
      </w:pPr>
      <w:r>
        <w:t>Sarà in grado di comprendere le principali teorie microeconomiche di base e di descrivere, tramite esse, il comportamento di consumatori e produttori e la loro interazione in diversi mercati;</w:t>
      </w:r>
    </w:p>
    <w:p w14:paraId="401E1E31" w14:textId="77777777" w:rsidR="00E91BC0" w:rsidRDefault="00E91BC0" w:rsidP="00E91BC0">
      <w:pPr>
        <w:pStyle w:val="Paragrafoelenco"/>
        <w:numPr>
          <w:ilvl w:val="0"/>
          <w:numId w:val="1"/>
        </w:numPr>
        <w:spacing w:line="240" w:lineRule="exact"/>
        <w:ind w:left="284" w:hanging="284"/>
      </w:pPr>
      <w:r>
        <w:t>Saprà applicare le conoscenze teoriche conseguite e determinare (analiticamente e graficamente) come l’interazione tra agenti economici permetta di conseguire e studiare diversi equilibri di mercato;</w:t>
      </w:r>
    </w:p>
    <w:p w14:paraId="5E7921FA" w14:textId="77777777" w:rsidR="00E91BC0" w:rsidRDefault="00E91BC0" w:rsidP="00E91BC0">
      <w:pPr>
        <w:pStyle w:val="Paragrafoelenco"/>
        <w:numPr>
          <w:ilvl w:val="0"/>
          <w:numId w:val="1"/>
        </w:numPr>
        <w:spacing w:line="240" w:lineRule="exact"/>
        <w:ind w:left="284" w:hanging="284"/>
      </w:pPr>
      <w:r>
        <w:t>Riuscirà a valutare autonomamente, tramite gli strumenti forniti, gli effetti di diverse strutture di mercato sul benessere della società e a formulare giudizi circa l’efficienza delle stesse;</w:t>
      </w:r>
    </w:p>
    <w:p w14:paraId="68196E67" w14:textId="77777777" w:rsidR="00E91BC0" w:rsidRDefault="00E91BC0" w:rsidP="00E91BC0">
      <w:pPr>
        <w:pStyle w:val="Paragrafoelenco"/>
        <w:numPr>
          <w:ilvl w:val="0"/>
          <w:numId w:val="1"/>
        </w:numPr>
        <w:spacing w:line="240" w:lineRule="exact"/>
        <w:ind w:left="284" w:hanging="284"/>
      </w:pPr>
      <w:r>
        <w:t>Conseguirà la padronanza tecnica e linguistica necessaria a comprendere i principali fenomeni (micro)economici ed a comunicare le proprie conoscenze all’esterno, con la dovuta proprietà espositiva e comprensione tecnica;</w:t>
      </w:r>
    </w:p>
    <w:p w14:paraId="32AD458D" w14:textId="77777777" w:rsidR="00E91BC0" w:rsidRDefault="00E91BC0" w:rsidP="00E91BC0">
      <w:pPr>
        <w:pStyle w:val="Paragrafoelenco"/>
        <w:numPr>
          <w:ilvl w:val="0"/>
          <w:numId w:val="1"/>
        </w:numPr>
        <w:spacing w:line="240" w:lineRule="exact"/>
        <w:ind w:left="284" w:hanging="284"/>
      </w:pPr>
      <w:r>
        <w:t>Possiederà le conoscenze e competenze utili per seguire proficuamente corsi più avanzati di natura economica ed economico-aziendale</w:t>
      </w:r>
      <w:r w:rsidRPr="00FB3A0E">
        <w:t xml:space="preserve"> </w:t>
      </w:r>
      <w:r>
        <w:t>ed apprendere le estensioni e le ulteriori implicazioni delle teorie microeconomiche acquisite in questo corso.</w:t>
      </w:r>
    </w:p>
    <w:p w14:paraId="3C520DC9" w14:textId="77777777" w:rsidR="00E91BC0" w:rsidRDefault="00E91BC0" w:rsidP="00E91BC0">
      <w:pPr>
        <w:spacing w:before="240" w:after="120" w:line="240" w:lineRule="exact"/>
        <w:rPr>
          <w:b/>
          <w:sz w:val="18"/>
        </w:rPr>
      </w:pPr>
      <w:r>
        <w:rPr>
          <w:b/>
          <w:i/>
          <w:sz w:val="18"/>
        </w:rPr>
        <w:t>PROGRAMMA DEL CORSO</w:t>
      </w:r>
    </w:p>
    <w:p w14:paraId="32E7B083" w14:textId="77777777" w:rsidR="00E91BC0" w:rsidRPr="00F2579A" w:rsidRDefault="00E91BC0" w:rsidP="00E91BC0">
      <w:pPr>
        <w:spacing w:line="240" w:lineRule="exact"/>
      </w:pPr>
      <w:r w:rsidRPr="00F2579A">
        <w:t>Il corso di Economia politica I affronta le principali tematiche inerenti al funzionamento del sistema economico per ciò che concerne le decisioni degli agenti e delle istituzioni che in esso operano. Il corso si articola in due parti principali:</w:t>
      </w:r>
    </w:p>
    <w:p w14:paraId="7D6B58EB" w14:textId="77777777" w:rsidR="00E91BC0" w:rsidRPr="00F2579A" w:rsidRDefault="00E91BC0" w:rsidP="00E91BC0">
      <w:pPr>
        <w:spacing w:before="120" w:line="240" w:lineRule="exact"/>
        <w:rPr>
          <w:smallCaps/>
          <w:sz w:val="18"/>
        </w:rPr>
      </w:pPr>
      <w:r w:rsidRPr="00F2579A">
        <w:rPr>
          <w:smallCaps/>
          <w:sz w:val="18"/>
        </w:rPr>
        <w:t>Parte I</w:t>
      </w:r>
    </w:p>
    <w:p w14:paraId="1A3F2C94" w14:textId="77777777" w:rsidR="00E91BC0" w:rsidRPr="00F2579A" w:rsidRDefault="00E91BC0" w:rsidP="00E91BC0">
      <w:pPr>
        <w:spacing w:line="240" w:lineRule="exact"/>
        <w:rPr>
          <w:i/>
        </w:rPr>
      </w:pPr>
      <w:r w:rsidRPr="00F2579A">
        <w:rPr>
          <w:i/>
        </w:rPr>
        <w:t>Introduzione</w:t>
      </w:r>
    </w:p>
    <w:p w14:paraId="049DF153" w14:textId="77777777" w:rsidR="00E91BC0" w:rsidRPr="00F2579A" w:rsidRDefault="00E91BC0" w:rsidP="00E91BC0">
      <w:pPr>
        <w:tabs>
          <w:tab w:val="clear" w:pos="284"/>
          <w:tab w:val="left" w:pos="0"/>
        </w:tabs>
        <w:spacing w:line="240" w:lineRule="exact"/>
        <w:ind w:left="284" w:hanging="284"/>
      </w:pPr>
      <w:r w:rsidRPr="00F2579A">
        <w:t>–</w:t>
      </w:r>
      <w:r w:rsidRPr="00F2579A">
        <w:tab/>
        <w:t>I principi della (micro) economia, i modelli economici, il funzionamento del mercato.</w:t>
      </w:r>
    </w:p>
    <w:p w14:paraId="3A3FC289" w14:textId="77777777" w:rsidR="00E91BC0" w:rsidRPr="00F2579A" w:rsidRDefault="00E91BC0" w:rsidP="00E91BC0">
      <w:pPr>
        <w:spacing w:before="120" w:line="240" w:lineRule="exact"/>
        <w:rPr>
          <w:i/>
        </w:rPr>
      </w:pPr>
      <w:r w:rsidRPr="00F2579A">
        <w:rPr>
          <w:i/>
        </w:rPr>
        <w:t>La teoria del comportamento del consumatore</w:t>
      </w:r>
    </w:p>
    <w:p w14:paraId="3B16E340" w14:textId="77777777" w:rsidR="00E91BC0" w:rsidRPr="00F2579A" w:rsidRDefault="00E91BC0" w:rsidP="00E91BC0">
      <w:pPr>
        <w:spacing w:line="240" w:lineRule="exact"/>
      </w:pPr>
      <w:r w:rsidRPr="00F2579A">
        <w:t>–</w:t>
      </w:r>
      <w:r w:rsidRPr="00F2579A">
        <w:tab/>
        <w:t>Vincolo di bilancio, preferenze, utilità e scelte del consumatore.</w:t>
      </w:r>
    </w:p>
    <w:p w14:paraId="7818F426" w14:textId="77777777" w:rsidR="00E91BC0" w:rsidRPr="00F2579A" w:rsidRDefault="00E91BC0" w:rsidP="00E91BC0">
      <w:pPr>
        <w:spacing w:line="240" w:lineRule="exact"/>
      </w:pPr>
      <w:r w:rsidRPr="00F2579A">
        <w:lastRenderedPageBreak/>
        <w:t>–</w:t>
      </w:r>
      <w:r w:rsidRPr="00F2579A">
        <w:tab/>
        <w:t>Domanda di mercato, elasticità, equilibrio di mercato, effetti delle imposte.</w:t>
      </w:r>
    </w:p>
    <w:p w14:paraId="705B5734" w14:textId="77777777" w:rsidR="00E91BC0" w:rsidRPr="00F2579A" w:rsidRDefault="00E91BC0" w:rsidP="00E91BC0">
      <w:pPr>
        <w:spacing w:before="120" w:line="240" w:lineRule="exact"/>
        <w:rPr>
          <w:i/>
        </w:rPr>
      </w:pPr>
      <w:r w:rsidRPr="00F2579A">
        <w:rPr>
          <w:i/>
        </w:rPr>
        <w:t>La teoria dell’impresa e della produzione</w:t>
      </w:r>
    </w:p>
    <w:p w14:paraId="7B2D5A67" w14:textId="77777777" w:rsidR="00E91BC0" w:rsidRPr="00F2579A" w:rsidRDefault="00E91BC0" w:rsidP="00E91BC0">
      <w:pPr>
        <w:spacing w:line="240" w:lineRule="exact"/>
        <w:rPr>
          <w:b/>
        </w:rPr>
      </w:pPr>
      <w:r w:rsidRPr="00F2579A">
        <w:t>–</w:t>
      </w:r>
      <w:r w:rsidRPr="00F2579A">
        <w:tab/>
        <w:t>Vincoli tecnologici, combinazione ottima dei fattori.</w:t>
      </w:r>
    </w:p>
    <w:p w14:paraId="15F20CA5" w14:textId="77777777" w:rsidR="00E91BC0" w:rsidRPr="00F2579A" w:rsidRDefault="00E91BC0" w:rsidP="00E91BC0">
      <w:pPr>
        <w:spacing w:line="240" w:lineRule="exact"/>
        <w:rPr>
          <w:b/>
        </w:rPr>
      </w:pPr>
      <w:r w:rsidRPr="00F2579A">
        <w:t>–</w:t>
      </w:r>
      <w:r w:rsidRPr="00F2579A">
        <w:tab/>
        <w:t>Funzioni di costo di breve e di lungo periodo.</w:t>
      </w:r>
    </w:p>
    <w:p w14:paraId="01DBC6B9" w14:textId="77777777" w:rsidR="00E91BC0" w:rsidRPr="00F2579A" w:rsidRDefault="00E91BC0" w:rsidP="00E91BC0">
      <w:pPr>
        <w:spacing w:before="120" w:line="240" w:lineRule="exact"/>
        <w:rPr>
          <w:smallCaps/>
          <w:sz w:val="18"/>
        </w:rPr>
      </w:pPr>
      <w:r w:rsidRPr="00F2579A">
        <w:rPr>
          <w:smallCaps/>
          <w:sz w:val="18"/>
        </w:rPr>
        <w:tab/>
        <w:t>Parte II</w:t>
      </w:r>
    </w:p>
    <w:p w14:paraId="67636432" w14:textId="77777777" w:rsidR="00E91BC0" w:rsidRPr="00F2579A" w:rsidRDefault="00E91BC0" w:rsidP="00E91BC0">
      <w:pPr>
        <w:spacing w:line="240" w:lineRule="exact"/>
        <w:rPr>
          <w:i/>
        </w:rPr>
      </w:pPr>
      <w:r w:rsidRPr="00F2579A">
        <w:rPr>
          <w:i/>
        </w:rPr>
        <w:t>Equilibrio di mercato in regime di concorrenza perfetta</w:t>
      </w:r>
    </w:p>
    <w:p w14:paraId="6B07CCD2" w14:textId="77777777" w:rsidR="00E91BC0" w:rsidRPr="00F2579A" w:rsidRDefault="00E91BC0" w:rsidP="00E91BC0">
      <w:pPr>
        <w:spacing w:line="240" w:lineRule="exact"/>
        <w:ind w:left="284" w:hanging="284"/>
      </w:pPr>
      <w:r w:rsidRPr="00F2579A">
        <w:t>–</w:t>
      </w:r>
      <w:r w:rsidRPr="00F2579A">
        <w:tab/>
        <w:t>Offerta di un’impresa concorrenziale, offerta dell’industria, equilibrio nel breve e nel lungo periodo.</w:t>
      </w:r>
    </w:p>
    <w:p w14:paraId="25499265" w14:textId="77777777" w:rsidR="00E91BC0" w:rsidRPr="00F2579A" w:rsidRDefault="00E91BC0" w:rsidP="00E91BC0">
      <w:pPr>
        <w:spacing w:before="120" w:line="240" w:lineRule="exact"/>
        <w:rPr>
          <w:i/>
        </w:rPr>
      </w:pPr>
      <w:r w:rsidRPr="00F2579A">
        <w:rPr>
          <w:i/>
        </w:rPr>
        <w:t>Potere di mercato e concorrenza imperfetta</w:t>
      </w:r>
    </w:p>
    <w:p w14:paraId="1281FB25" w14:textId="77777777" w:rsidR="00E91BC0" w:rsidRPr="00F2579A" w:rsidRDefault="00E91BC0" w:rsidP="00E91BC0">
      <w:pPr>
        <w:spacing w:line="240" w:lineRule="exact"/>
      </w:pPr>
      <w:r w:rsidRPr="00F2579A">
        <w:t>–</w:t>
      </w:r>
      <w:r w:rsidRPr="00F2579A">
        <w:tab/>
        <w:t>Monopolio.</w:t>
      </w:r>
    </w:p>
    <w:p w14:paraId="1F8C74BD" w14:textId="77777777" w:rsidR="00E91BC0" w:rsidRPr="00F2579A" w:rsidRDefault="00E91BC0" w:rsidP="00E91BC0">
      <w:pPr>
        <w:spacing w:line="240" w:lineRule="exact"/>
      </w:pPr>
      <w:r w:rsidRPr="00F2579A">
        <w:t>–</w:t>
      </w:r>
      <w:r w:rsidRPr="00F2579A">
        <w:tab/>
        <w:t>Oligopolio.</w:t>
      </w:r>
    </w:p>
    <w:p w14:paraId="6A673646" w14:textId="77777777" w:rsidR="00E91BC0" w:rsidRPr="00F2579A" w:rsidRDefault="00E91BC0" w:rsidP="00E91BC0">
      <w:pPr>
        <w:spacing w:before="120" w:line="240" w:lineRule="exact"/>
        <w:rPr>
          <w:i/>
        </w:rPr>
      </w:pPr>
      <w:r w:rsidRPr="00F2579A">
        <w:rPr>
          <w:i/>
        </w:rPr>
        <w:t>Teoria dei giochi</w:t>
      </w:r>
    </w:p>
    <w:p w14:paraId="1499FD70" w14:textId="77777777" w:rsidR="00E91BC0" w:rsidRPr="00F2579A" w:rsidRDefault="00E91BC0" w:rsidP="00E91BC0">
      <w:pPr>
        <w:spacing w:line="240" w:lineRule="exact"/>
      </w:pPr>
      <w:r w:rsidRPr="00F2579A">
        <w:t>–</w:t>
      </w:r>
      <w:r w:rsidRPr="00F2579A">
        <w:tab/>
        <w:t>Strategie ed equilibrio.</w:t>
      </w:r>
    </w:p>
    <w:p w14:paraId="729C7BA4" w14:textId="77777777" w:rsidR="00E91BC0" w:rsidRPr="00F2579A" w:rsidRDefault="00E91BC0" w:rsidP="00E91BC0">
      <w:pPr>
        <w:spacing w:before="120" w:line="240" w:lineRule="exact"/>
        <w:rPr>
          <w:i/>
        </w:rPr>
      </w:pPr>
      <w:r w:rsidRPr="00F2579A">
        <w:rPr>
          <w:i/>
        </w:rPr>
        <w:t>Scambio e mercato</w:t>
      </w:r>
    </w:p>
    <w:p w14:paraId="78402721" w14:textId="77777777" w:rsidR="00E91BC0" w:rsidRPr="00F2579A" w:rsidRDefault="00E91BC0" w:rsidP="00E91BC0">
      <w:pPr>
        <w:spacing w:line="240" w:lineRule="exact"/>
      </w:pPr>
      <w:r w:rsidRPr="00F2579A">
        <w:t>–</w:t>
      </w:r>
      <w:r w:rsidRPr="00F2579A">
        <w:tab/>
        <w:t>Equilibrio economico generale, efficienza economica, teoremi del benessere.</w:t>
      </w:r>
    </w:p>
    <w:p w14:paraId="502A1433" w14:textId="77777777" w:rsidR="00E91BC0" w:rsidRPr="00F2579A" w:rsidRDefault="00E91BC0" w:rsidP="00E91BC0">
      <w:pPr>
        <w:spacing w:before="120" w:line="240" w:lineRule="exact"/>
        <w:rPr>
          <w:i/>
        </w:rPr>
      </w:pPr>
      <w:r w:rsidRPr="00F2579A">
        <w:rPr>
          <w:i/>
        </w:rPr>
        <w:t>Beni pubblici ed esternalità</w:t>
      </w:r>
    </w:p>
    <w:p w14:paraId="7955C210" w14:textId="77777777" w:rsidR="00E91BC0" w:rsidRPr="00F2579A" w:rsidRDefault="00E91BC0" w:rsidP="00E91BC0">
      <w:pPr>
        <w:spacing w:line="240" w:lineRule="exact"/>
      </w:pPr>
      <w:r w:rsidRPr="00F2579A">
        <w:t>–</w:t>
      </w:r>
      <w:r w:rsidRPr="00F2579A">
        <w:tab/>
        <w:t>Inefficienza dell’equilibrio concorrenziale. Possibili rimedi.</w:t>
      </w:r>
    </w:p>
    <w:p w14:paraId="6A02E256" w14:textId="704795F3" w:rsidR="00E91BC0" w:rsidRPr="00E830E1" w:rsidRDefault="00E91BC0" w:rsidP="00E91BC0">
      <w:pPr>
        <w:spacing w:before="240" w:after="120"/>
        <w:rPr>
          <w:b/>
          <w:i/>
          <w:sz w:val="18"/>
        </w:rPr>
      </w:pPr>
      <w:r>
        <w:rPr>
          <w:b/>
          <w:i/>
          <w:sz w:val="18"/>
        </w:rPr>
        <w:t>BIBLIOGRAFIA</w:t>
      </w:r>
    </w:p>
    <w:p w14:paraId="0BB1E745" w14:textId="05508437" w:rsidR="00E91BC0" w:rsidRPr="004369D9" w:rsidRDefault="00E91BC0" w:rsidP="00E91BC0">
      <w:pPr>
        <w:pStyle w:val="Testo2"/>
        <w:spacing w:line="240" w:lineRule="atLeast"/>
        <w:ind w:left="284" w:hanging="284"/>
        <w:rPr>
          <w:spacing w:val="-5"/>
        </w:rPr>
      </w:pPr>
      <w:r w:rsidRPr="00B9204D">
        <w:rPr>
          <w:smallCaps/>
          <w:spacing w:val="-5"/>
          <w:sz w:val="16"/>
        </w:rPr>
        <w:t>Bernheim-Whinston,</w:t>
      </w:r>
      <w:r w:rsidRPr="00B9204D">
        <w:rPr>
          <w:i/>
          <w:spacing w:val="-5"/>
        </w:rPr>
        <w:t xml:space="preserve"> Microeconomia,</w:t>
      </w:r>
      <w:r w:rsidRPr="00B9204D">
        <w:rPr>
          <w:spacing w:val="-5"/>
        </w:rPr>
        <w:t xml:space="preserve"> McGraw-Hill, Milano.</w:t>
      </w:r>
      <w:r w:rsidR="008F2DE1" w:rsidRPr="00B9204D">
        <w:rPr>
          <w:spacing w:val="-5"/>
        </w:rPr>
        <w:t xml:space="preserve"> </w:t>
      </w:r>
    </w:p>
    <w:p w14:paraId="4301F65E" w14:textId="77777777" w:rsidR="00E91BC0" w:rsidRPr="00796DFB" w:rsidRDefault="00E91BC0" w:rsidP="00E91BC0">
      <w:pPr>
        <w:pStyle w:val="Testo2"/>
        <w:ind w:firstLine="0"/>
      </w:pPr>
      <w:r w:rsidRPr="00796DFB">
        <w:t>Eserciziari Consigliati.</w:t>
      </w:r>
    </w:p>
    <w:p w14:paraId="3D5545BF" w14:textId="34BB7D44" w:rsidR="00E91BC0" w:rsidRPr="00796DFB" w:rsidRDefault="00E91BC0" w:rsidP="00E91BC0">
      <w:pPr>
        <w:pStyle w:val="Testo2"/>
        <w:spacing w:line="240" w:lineRule="atLeast"/>
        <w:ind w:left="284" w:hanging="284"/>
      </w:pPr>
      <w:r w:rsidRPr="00796DFB">
        <w:rPr>
          <w:smallCaps/>
          <w:spacing w:val="-5"/>
          <w:sz w:val="16"/>
        </w:rPr>
        <w:t>M. Bonacina-P. De Micco</w:t>
      </w:r>
      <w:r w:rsidRPr="00796DFB">
        <w:t xml:space="preserve">, </w:t>
      </w:r>
      <w:r w:rsidRPr="00796DFB">
        <w:rPr>
          <w:i/>
        </w:rPr>
        <w:t>Microeconomia</w:t>
      </w:r>
      <w:r w:rsidRPr="00796DFB">
        <w:t>: Esercizi, Egea, 2014.</w:t>
      </w:r>
    </w:p>
    <w:p w14:paraId="0B6182D0" w14:textId="7833880E" w:rsidR="00E91BC0" w:rsidRPr="00796DFB" w:rsidRDefault="00E91BC0" w:rsidP="00E91BC0">
      <w:pPr>
        <w:pStyle w:val="Testo2"/>
        <w:spacing w:line="240" w:lineRule="atLeast"/>
        <w:ind w:left="284" w:hanging="284"/>
      </w:pPr>
      <w:r w:rsidRPr="00796DFB">
        <w:rPr>
          <w:smallCaps/>
          <w:spacing w:val="-5"/>
          <w:sz w:val="16"/>
        </w:rPr>
        <w:t xml:space="preserve">F. Colombo, </w:t>
      </w:r>
      <w:r w:rsidRPr="00796DFB">
        <w:rPr>
          <w:i/>
        </w:rPr>
        <w:t>Scelta razionale, mercati e stato: esercizi di microeconomia</w:t>
      </w:r>
      <w:r w:rsidRPr="00796DFB">
        <w:t>, Giappichelli, 2008.</w:t>
      </w:r>
      <w:r w:rsidR="00BF069D">
        <w:t xml:space="preserve"> </w:t>
      </w:r>
    </w:p>
    <w:p w14:paraId="36E4118C" w14:textId="73049278" w:rsidR="00E91BC0" w:rsidRPr="00796DFB" w:rsidRDefault="00E91BC0" w:rsidP="00E91BC0">
      <w:pPr>
        <w:pStyle w:val="Testo2"/>
        <w:spacing w:line="240" w:lineRule="atLeast"/>
        <w:ind w:left="284" w:hanging="284"/>
      </w:pPr>
      <w:r w:rsidRPr="00796DFB">
        <w:rPr>
          <w:smallCaps/>
          <w:spacing w:val="-5"/>
          <w:sz w:val="16"/>
        </w:rPr>
        <w:t>M. Gilli</w:t>
      </w:r>
      <w:r w:rsidRPr="00796DFB">
        <w:t xml:space="preserve">, </w:t>
      </w:r>
      <w:r w:rsidRPr="00E830E1">
        <w:rPr>
          <w:i/>
        </w:rPr>
        <w:t>Esercizi svolti di Microeconomia</w:t>
      </w:r>
      <w:r w:rsidRPr="00796DFB">
        <w:t>, Pearson, 2018</w:t>
      </w:r>
      <w:r>
        <w:t>.</w:t>
      </w:r>
      <w:r w:rsidR="00BF069D">
        <w:t xml:space="preserve"> </w:t>
      </w:r>
    </w:p>
    <w:p w14:paraId="6681F33C" w14:textId="0273DAF7" w:rsidR="00E91BC0" w:rsidRPr="00796DFB" w:rsidRDefault="00E91BC0" w:rsidP="00E91BC0">
      <w:pPr>
        <w:pStyle w:val="Testo2"/>
        <w:spacing w:line="240" w:lineRule="atLeast"/>
        <w:ind w:left="284" w:hanging="284"/>
        <w:rPr>
          <w:spacing w:val="-5"/>
        </w:rPr>
      </w:pPr>
      <w:r w:rsidRPr="00E830E1">
        <w:rPr>
          <w:smallCaps/>
          <w:spacing w:val="-5"/>
          <w:sz w:val="16"/>
        </w:rPr>
        <w:t>R. Tangorra</w:t>
      </w:r>
      <w:r w:rsidRPr="00796DFB">
        <w:rPr>
          <w:smallCaps/>
          <w:spacing w:val="-5"/>
          <w:sz w:val="16"/>
        </w:rPr>
        <w:t>,</w:t>
      </w:r>
      <w:r w:rsidRPr="00796DFB">
        <w:rPr>
          <w:i/>
          <w:spacing w:val="-5"/>
        </w:rPr>
        <w:t xml:space="preserve"> Microeconomia: Temi e problemi,</w:t>
      </w:r>
      <w:r>
        <w:rPr>
          <w:spacing w:val="-5"/>
        </w:rPr>
        <w:t xml:space="preserve"> Egea, 2003.</w:t>
      </w:r>
      <w:r w:rsidR="00BF069D">
        <w:rPr>
          <w:spacing w:val="-5"/>
        </w:rPr>
        <w:t xml:space="preserve"> </w:t>
      </w:r>
    </w:p>
    <w:p w14:paraId="225D3AA9" w14:textId="77777777" w:rsidR="00E91BC0" w:rsidRDefault="00E91BC0" w:rsidP="00E91BC0">
      <w:pPr>
        <w:spacing w:before="240" w:after="120"/>
        <w:rPr>
          <w:b/>
          <w:i/>
          <w:sz w:val="18"/>
        </w:rPr>
      </w:pPr>
      <w:r>
        <w:rPr>
          <w:b/>
          <w:i/>
          <w:sz w:val="18"/>
        </w:rPr>
        <w:t>DIDATTICA DEL CORSO</w:t>
      </w:r>
    </w:p>
    <w:p w14:paraId="6DA03484" w14:textId="77777777" w:rsidR="00E91BC0" w:rsidRPr="00796DFB" w:rsidRDefault="00E91BC0" w:rsidP="00E91BC0">
      <w:pPr>
        <w:pStyle w:val="Testo2"/>
      </w:pPr>
      <w:r w:rsidRPr="00796DFB">
        <w:t xml:space="preserve">Il corso si articola in lezioni ed esercitazioni frontali. La piattaforma Blackboard costituisce un aggiuntivo strumento didattico per i docenti del corso i quali, avvalendosi dei moderni strumenti didattici, consentono forme di partecipazione attiva degli studenti. </w:t>
      </w:r>
    </w:p>
    <w:p w14:paraId="360BA4F7" w14:textId="77777777" w:rsidR="00E91BC0" w:rsidRDefault="00E91BC0" w:rsidP="00E91BC0">
      <w:pPr>
        <w:spacing w:before="240" w:after="120"/>
        <w:rPr>
          <w:b/>
          <w:i/>
          <w:sz w:val="18"/>
        </w:rPr>
      </w:pPr>
      <w:r>
        <w:rPr>
          <w:b/>
          <w:i/>
          <w:sz w:val="18"/>
        </w:rPr>
        <w:t>METODO E CRITERI DI VALUTAZIONE</w:t>
      </w:r>
    </w:p>
    <w:p w14:paraId="77C458B1" w14:textId="456E43C6" w:rsidR="00E91BC0" w:rsidRPr="00796DFB" w:rsidRDefault="00E91BC0" w:rsidP="00E91BC0">
      <w:pPr>
        <w:pStyle w:val="Testo2"/>
      </w:pPr>
      <w:r w:rsidRPr="00796DFB">
        <w:t>La valuta</w:t>
      </w:r>
      <w:r>
        <w:t>zione si basa su prove scritte</w:t>
      </w:r>
      <w:r w:rsidR="00AB6A16">
        <w:t xml:space="preserve">, </w:t>
      </w:r>
      <w:r w:rsidR="00AB6A16" w:rsidRPr="00AB6A16">
        <w:t>che potranno essere erogate anche in forma di test</w:t>
      </w:r>
      <w:r>
        <w:t>.</w:t>
      </w:r>
      <w:r w:rsidRPr="00796DFB">
        <w:t xml:space="preserve"> L'esame può essere svolto tramite due prove parziali (una prova intermedia ed una prova di completamento) oppure tramite una prova generale. Nel caso in cui l’esame sia sostenuto in due prove parziali, </w:t>
      </w:r>
      <w:r w:rsidR="00B276C2">
        <w:t xml:space="preserve">gli studenti potranno svolgere la prova di </w:t>
      </w:r>
      <w:r w:rsidRPr="00796DFB">
        <w:t xml:space="preserve">completamento </w:t>
      </w:r>
      <w:r w:rsidR="00B276C2">
        <w:t>in uno tra i</w:t>
      </w:r>
      <w:r w:rsidRPr="00796DFB">
        <w:t xml:space="preserve"> prim</w:t>
      </w:r>
      <w:r w:rsidR="00B276C2">
        <w:t>i</w:t>
      </w:r>
      <w:r w:rsidRPr="00796DFB">
        <w:t xml:space="preserve"> </w:t>
      </w:r>
      <w:r w:rsidR="00B276C2">
        <w:t xml:space="preserve">due </w:t>
      </w:r>
      <w:r w:rsidRPr="00796DFB">
        <w:t>appell</w:t>
      </w:r>
      <w:r w:rsidR="00B276C2">
        <w:t>i</w:t>
      </w:r>
      <w:r w:rsidRPr="00796DFB">
        <w:t xml:space="preserve"> della sessione estiva e l’esame viene considerato superato solo se </w:t>
      </w:r>
      <w:r w:rsidRPr="00796DFB">
        <w:lastRenderedPageBreak/>
        <w:t>in entrambe le prove lo studente ottiene un voto non inferiore a 18. Il voto finale è dato dalla media aritmetica dei voti ottenuti nelle due prove.</w:t>
      </w:r>
    </w:p>
    <w:p w14:paraId="428B6AA6" w14:textId="77777777" w:rsidR="00E91BC0" w:rsidRPr="00796DFB" w:rsidRDefault="00E91BC0" w:rsidP="00E91BC0">
      <w:pPr>
        <w:pStyle w:val="Testo2"/>
      </w:pPr>
      <w:r w:rsidRPr="00796DFB">
        <w:t>Due sono i criteri valutativi adotatti:</w:t>
      </w:r>
    </w:p>
    <w:p w14:paraId="79872EF4" w14:textId="77777777" w:rsidR="00E91BC0" w:rsidRPr="00796DFB" w:rsidRDefault="00E91BC0" w:rsidP="00E91BC0">
      <w:pPr>
        <w:pStyle w:val="Testo2"/>
      </w:pPr>
      <w:r w:rsidRPr="00796DFB">
        <w:t>Una valutazione circa le conoscenze teoriche acquisite dallo studente, la loro comprensione e la capacità di derivarne le principali implicazioni;</w:t>
      </w:r>
    </w:p>
    <w:p w14:paraId="52213FE0" w14:textId="77777777" w:rsidR="00E91BC0" w:rsidRPr="00796DFB" w:rsidRDefault="00E91BC0" w:rsidP="00E91BC0">
      <w:pPr>
        <w:pStyle w:val="Testo2"/>
      </w:pPr>
      <w:r w:rsidRPr="00796DFB">
        <w:t xml:space="preserve">Una valutazione circa la capacità dello studente di tradurre tali conoscenze teoriche in maniera applicata, operazionalizzandole per risolvere autonamente esercizi economici. </w:t>
      </w:r>
    </w:p>
    <w:p w14:paraId="609C4A51" w14:textId="6551304C" w:rsidR="00E91BC0" w:rsidRPr="00796DFB" w:rsidRDefault="00E91BC0" w:rsidP="00E91BC0">
      <w:pPr>
        <w:pStyle w:val="Testo2"/>
      </w:pPr>
      <w:r w:rsidRPr="00796DFB">
        <w:t xml:space="preserve">La prova d’esame (sia </w:t>
      </w:r>
      <w:r w:rsidR="00B9204D">
        <w:t xml:space="preserve">parziale </w:t>
      </w:r>
      <w:r w:rsidRPr="00796DFB">
        <w:t>che totale)</w:t>
      </w:r>
      <w:r w:rsidR="00B9204D">
        <w:t xml:space="preserve"> si compone di due parti. La prima contiene solo domande a risposta chiusa</w:t>
      </w:r>
      <w:r w:rsidRPr="00796DFB">
        <w:t xml:space="preserve">. </w:t>
      </w:r>
      <w:r w:rsidR="00123B39">
        <w:t>La seconda si compone di dom</w:t>
      </w:r>
      <w:r w:rsidR="00B9204D">
        <w:t xml:space="preserve">ande aperte che possono anche richiedere </w:t>
      </w:r>
      <w:r w:rsidR="00AB6A16">
        <w:t>lo svolgimento di</w:t>
      </w:r>
      <w:r w:rsidR="00AB6A16" w:rsidRPr="00796DFB">
        <w:t xml:space="preserve"> </w:t>
      </w:r>
      <w:r w:rsidR="00B9204D">
        <w:t xml:space="preserve">semplici </w:t>
      </w:r>
      <w:r w:rsidRPr="00796DFB">
        <w:t xml:space="preserve">esercizi </w:t>
      </w:r>
      <w:r w:rsidR="00AB6A16" w:rsidRPr="00796DFB">
        <w:t>numeric</w:t>
      </w:r>
      <w:r w:rsidR="00AB6A16">
        <w:t>o/analitici</w:t>
      </w:r>
      <w:r w:rsidRPr="00796DFB">
        <w:t xml:space="preserve">, </w:t>
      </w:r>
      <w:r w:rsidR="00123B39">
        <w:t xml:space="preserve">che </w:t>
      </w:r>
      <w:r w:rsidRPr="00796DFB">
        <w:t xml:space="preserve">gli studenti dovranno </w:t>
      </w:r>
      <w:r w:rsidR="00B9204D">
        <w:t xml:space="preserve">sapere risolvere o interpretare. </w:t>
      </w:r>
      <w:r w:rsidRPr="00796DFB">
        <w:t xml:space="preserve">Non supera la prova chi non ha ottenuto una valutazione sufficiente </w:t>
      </w:r>
      <w:r w:rsidR="00AB6A16">
        <w:t>nelle domande del primo tipo</w:t>
      </w:r>
      <w:r w:rsidRPr="00796DFB">
        <w:t xml:space="preserve">. </w:t>
      </w:r>
    </w:p>
    <w:p w14:paraId="66DBEC60" w14:textId="77777777" w:rsidR="00E91BC0" w:rsidRDefault="00E91BC0" w:rsidP="00E91BC0">
      <w:pPr>
        <w:spacing w:before="240" w:after="120" w:line="240" w:lineRule="exact"/>
        <w:rPr>
          <w:b/>
          <w:i/>
          <w:sz w:val="18"/>
        </w:rPr>
      </w:pPr>
      <w:r>
        <w:rPr>
          <w:b/>
          <w:i/>
          <w:sz w:val="18"/>
        </w:rPr>
        <w:t>AVVERTENZE E PREREQUISITI</w:t>
      </w:r>
    </w:p>
    <w:p w14:paraId="1E080EBF" w14:textId="77777777" w:rsidR="00E91BC0" w:rsidRPr="00796DFB" w:rsidRDefault="00E91BC0" w:rsidP="00E91BC0">
      <w:pPr>
        <w:pStyle w:val="Testo2"/>
      </w:pPr>
      <w:r w:rsidRPr="00796DFB">
        <w:t>Gli studenti sono invitati a visitare la pagina personale dei docenti per ottenere informazioni ulteriori e più aggiornate oltre ad eventuale materiale didattico di supporto.</w:t>
      </w:r>
    </w:p>
    <w:p w14:paraId="362A7022" w14:textId="7297FBF0" w:rsidR="00E91BC0" w:rsidRPr="00796DFB" w:rsidRDefault="00E91BC0" w:rsidP="00E91BC0">
      <w:pPr>
        <w:pStyle w:val="Testo2"/>
      </w:pPr>
      <w:r w:rsidRPr="00796DFB">
        <w:t xml:space="preserve">Il corso è collocato al II semestre del I anno; si avvale dei metodi matematici esposti nel corso di Matematica generale offerto al I semestre e ne presuppone la conoscenza. Potranno sostenere l’esame solamente gli studenti che abbiano </w:t>
      </w:r>
      <w:r w:rsidR="00C10E72">
        <w:t>assolto all’Obbligo Formativo Aggiuntivo (OFA)</w:t>
      </w:r>
      <w:r w:rsidRPr="00796DFB">
        <w:t>.</w:t>
      </w:r>
    </w:p>
    <w:p w14:paraId="151C8B6A" w14:textId="77777777" w:rsidR="00E91BC0" w:rsidRDefault="00E91BC0" w:rsidP="00E91BC0">
      <w:pPr>
        <w:pStyle w:val="Testo2"/>
      </w:pPr>
      <w:r w:rsidRPr="00796DFB">
        <w:t>L’accesso alla prova intermedia può essere subordinato alla verifica del possesso di prerequisiti enunciati dai docenti e secondo le modalità indicate nelle pagine personali dei docenti.</w:t>
      </w:r>
    </w:p>
    <w:sectPr w:rsidR="00E91BC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3471" w14:textId="77777777" w:rsidR="00CF510E" w:rsidRDefault="00CF510E" w:rsidP="00BF069D">
      <w:pPr>
        <w:spacing w:line="240" w:lineRule="auto"/>
      </w:pPr>
      <w:r>
        <w:separator/>
      </w:r>
    </w:p>
  </w:endnote>
  <w:endnote w:type="continuationSeparator" w:id="0">
    <w:p w14:paraId="7F656F04" w14:textId="77777777" w:rsidR="00CF510E" w:rsidRDefault="00CF510E" w:rsidP="00BF06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FF49D" w14:textId="77777777" w:rsidR="00CF510E" w:rsidRDefault="00CF510E" w:rsidP="00BF069D">
      <w:pPr>
        <w:spacing w:line="240" w:lineRule="auto"/>
      </w:pPr>
      <w:r>
        <w:separator/>
      </w:r>
    </w:p>
  </w:footnote>
  <w:footnote w:type="continuationSeparator" w:id="0">
    <w:p w14:paraId="6FAED823" w14:textId="77777777" w:rsidR="00CF510E" w:rsidRDefault="00CF510E" w:rsidP="00BF069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D65A4C"/>
    <w:multiLevelType w:val="hybridMultilevel"/>
    <w:tmpl w:val="CCBE12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520166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NLcwNrA0tjQ1MjdT0lEKTi0uzszPAykwqgUAQYu9MCwAAAA="/>
  </w:docVars>
  <w:rsids>
    <w:rsidRoot w:val="00E91BC0"/>
    <w:rsid w:val="000450CF"/>
    <w:rsid w:val="00123B39"/>
    <w:rsid w:val="0015136E"/>
    <w:rsid w:val="001F27D8"/>
    <w:rsid w:val="00246495"/>
    <w:rsid w:val="00261B9A"/>
    <w:rsid w:val="004369D9"/>
    <w:rsid w:val="00490F94"/>
    <w:rsid w:val="004B3735"/>
    <w:rsid w:val="004D6DC2"/>
    <w:rsid w:val="006D6E4F"/>
    <w:rsid w:val="007A25BB"/>
    <w:rsid w:val="007F3C7C"/>
    <w:rsid w:val="00872B6C"/>
    <w:rsid w:val="00876D8C"/>
    <w:rsid w:val="008F2DE1"/>
    <w:rsid w:val="00900419"/>
    <w:rsid w:val="00915D6B"/>
    <w:rsid w:val="00AB6A16"/>
    <w:rsid w:val="00B276C2"/>
    <w:rsid w:val="00B9204D"/>
    <w:rsid w:val="00BF069D"/>
    <w:rsid w:val="00C10E72"/>
    <w:rsid w:val="00C97BE8"/>
    <w:rsid w:val="00CF510E"/>
    <w:rsid w:val="00D127D1"/>
    <w:rsid w:val="00D97080"/>
    <w:rsid w:val="00E91BC0"/>
    <w:rsid w:val="00E977C0"/>
    <w:rsid w:val="00EE550A"/>
    <w:rsid w:val="00FA30A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37C29"/>
  <w15:docId w15:val="{451A6BF7-BE16-4146-8888-C36AA4F82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91BC0"/>
    <w:pPr>
      <w:tabs>
        <w:tab w:val="left" w:pos="284"/>
      </w:tabs>
      <w:spacing w:after="0" w:line="220" w:lineRule="exact"/>
      <w:jc w:val="both"/>
    </w:pPr>
    <w:rPr>
      <w:rFonts w:ascii="Times New Roman" w:eastAsia="Times New Roman" w:hAnsi="Times New Roman" w:cs="Times New Roman"/>
      <w:sz w:val="20"/>
      <w:szCs w:val="24"/>
      <w:lang w:eastAsia="it-IT"/>
    </w:rPr>
  </w:style>
  <w:style w:type="paragraph" w:styleId="Titolo1">
    <w:name w:val="heading 1"/>
    <w:next w:val="Titolo2"/>
    <w:link w:val="Titolo1Carattere"/>
    <w:qFormat/>
    <w:rsid w:val="00E91BC0"/>
    <w:pPr>
      <w:spacing w:before="480" w:after="0" w:line="240" w:lineRule="exact"/>
      <w:ind w:left="284" w:hanging="284"/>
      <w:jc w:val="both"/>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E91BC0"/>
    <w:pPr>
      <w:spacing w:after="0" w:line="240" w:lineRule="exact"/>
      <w:jc w:val="both"/>
      <w:outlineLvl w:val="1"/>
    </w:pPr>
    <w:rPr>
      <w:rFonts w:ascii="Times" w:eastAsia="Times New Roman" w:hAnsi="Times" w:cs="Times New Roman"/>
      <w:smallCaps/>
      <w:noProof/>
      <w:sz w:val="18"/>
      <w:szCs w:val="20"/>
      <w:lang w:eastAsia="it-IT"/>
    </w:rPr>
  </w:style>
  <w:style w:type="paragraph" w:styleId="Titolo3">
    <w:name w:val="heading 3"/>
    <w:basedOn w:val="Normale"/>
    <w:next w:val="Normale"/>
    <w:link w:val="Titolo3Carattere"/>
    <w:uiPriority w:val="9"/>
    <w:semiHidden/>
    <w:unhideWhenUsed/>
    <w:qFormat/>
    <w:rsid w:val="00E91BC0"/>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E91BC0"/>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E91BC0"/>
    <w:rPr>
      <w:rFonts w:ascii="Times" w:eastAsia="Times New Roman" w:hAnsi="Times" w:cs="Times New Roman"/>
      <w:smallCaps/>
      <w:noProof/>
      <w:sz w:val="18"/>
      <w:szCs w:val="20"/>
      <w:lang w:eastAsia="it-IT"/>
    </w:rPr>
  </w:style>
  <w:style w:type="paragraph" w:customStyle="1" w:styleId="Testo2">
    <w:name w:val="Testo 2"/>
    <w:rsid w:val="00E91BC0"/>
    <w:pPr>
      <w:tabs>
        <w:tab w:val="left" w:pos="284"/>
      </w:tabs>
      <w:spacing w:after="0" w:line="220" w:lineRule="exact"/>
      <w:ind w:firstLine="284"/>
      <w:jc w:val="both"/>
    </w:pPr>
    <w:rPr>
      <w:rFonts w:ascii="Times" w:eastAsia="Times New Roman" w:hAnsi="Times" w:cs="Times New Roman"/>
      <w:noProof/>
      <w:sz w:val="18"/>
      <w:szCs w:val="20"/>
      <w:lang w:eastAsia="it-IT"/>
    </w:rPr>
  </w:style>
  <w:style w:type="paragraph" w:styleId="Paragrafoelenco">
    <w:name w:val="List Paragraph"/>
    <w:basedOn w:val="Normale"/>
    <w:uiPriority w:val="34"/>
    <w:qFormat/>
    <w:rsid w:val="00E91BC0"/>
    <w:pPr>
      <w:tabs>
        <w:tab w:val="clear" w:pos="284"/>
      </w:tabs>
      <w:spacing w:line="276" w:lineRule="auto"/>
      <w:ind w:left="720"/>
      <w:contextualSpacing/>
    </w:pPr>
    <w:rPr>
      <w:rFonts w:eastAsia="Calibri"/>
      <w:szCs w:val="22"/>
      <w:lang w:eastAsia="en-US"/>
    </w:rPr>
  </w:style>
  <w:style w:type="character" w:customStyle="1" w:styleId="Titolo3Carattere">
    <w:name w:val="Titolo 3 Carattere"/>
    <w:basedOn w:val="Carpredefinitoparagrafo"/>
    <w:link w:val="Titolo3"/>
    <w:uiPriority w:val="9"/>
    <w:semiHidden/>
    <w:rsid w:val="00E91BC0"/>
    <w:rPr>
      <w:rFonts w:asciiTheme="majorHAnsi" w:eastAsiaTheme="majorEastAsia" w:hAnsiTheme="majorHAnsi" w:cstheme="majorBidi"/>
      <w:color w:val="1F4D78" w:themeColor="accent1" w:themeShade="7F"/>
      <w:sz w:val="24"/>
      <w:szCs w:val="24"/>
      <w:lang w:eastAsia="it-IT"/>
    </w:rPr>
  </w:style>
  <w:style w:type="paragraph" w:styleId="Testonotaapidipagina">
    <w:name w:val="footnote text"/>
    <w:basedOn w:val="Normale"/>
    <w:link w:val="TestonotaapidipaginaCarattere"/>
    <w:uiPriority w:val="99"/>
    <w:semiHidden/>
    <w:unhideWhenUsed/>
    <w:rsid w:val="00BF069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BF069D"/>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BF069D"/>
    <w:rPr>
      <w:vertAlign w:val="superscript"/>
    </w:rPr>
  </w:style>
  <w:style w:type="character" w:styleId="Collegamentoipertestuale">
    <w:name w:val="Hyperlink"/>
    <w:basedOn w:val="Carpredefinitoparagrafo"/>
    <w:uiPriority w:val="99"/>
    <w:unhideWhenUsed/>
    <w:rsid w:val="00BF069D"/>
    <w:rPr>
      <w:color w:val="0563C1" w:themeColor="hyperlink"/>
      <w:u w:val="single"/>
    </w:rPr>
  </w:style>
  <w:style w:type="character" w:styleId="Collegamentovisitato">
    <w:name w:val="FollowedHyperlink"/>
    <w:basedOn w:val="Carpredefinitoparagrafo"/>
    <w:uiPriority w:val="99"/>
    <w:semiHidden/>
    <w:unhideWhenUsed/>
    <w:rsid w:val="00261B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F87543EFBFE8FC45B325A3217A3009F5" ma:contentTypeVersion="7" ma:contentTypeDescription="Creare un nuovo documento." ma:contentTypeScope="" ma:versionID="36e372a0d4e7bd9b4c6d63f665f30192">
  <xsd:schema xmlns:xsd="http://www.w3.org/2001/XMLSchema" xmlns:xs="http://www.w3.org/2001/XMLSchema" xmlns:p="http://schemas.microsoft.com/office/2006/metadata/properties" xmlns:ns2="18bd4c23-93ee-45f4-a4fb-4304c3b0b44c" targetNamespace="http://schemas.microsoft.com/office/2006/metadata/properties" ma:root="true" ma:fieldsID="d18ac57f36d04409fca25c4012d28ab1" ns2:_="">
    <xsd:import namespace="18bd4c23-93ee-45f4-a4fb-4304c3b0b4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d4c23-93ee-45f4-a4fb-4304c3b0b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ACD547-969B-4592-ADA2-E0C8A73A861A}">
  <ds:schemaRefs>
    <ds:schemaRef ds:uri="http://schemas.microsoft.com/sharepoint/v3/contenttype/forms"/>
  </ds:schemaRefs>
</ds:datastoreItem>
</file>

<file path=customXml/itemProps2.xml><?xml version="1.0" encoding="utf-8"?>
<ds:datastoreItem xmlns:ds="http://schemas.openxmlformats.org/officeDocument/2006/customXml" ds:itemID="{E14DA0A9-1FD6-43B1-B376-D2B6212F024A}">
  <ds:schemaRefs>
    <ds:schemaRef ds:uri="http://schemas.openxmlformats.org/officeDocument/2006/bibliography"/>
  </ds:schemaRefs>
</ds:datastoreItem>
</file>

<file path=customXml/itemProps3.xml><?xml version="1.0" encoding="utf-8"?>
<ds:datastoreItem xmlns:ds="http://schemas.openxmlformats.org/officeDocument/2006/customXml" ds:itemID="{1BF56E7F-953F-4BF9-B00C-A3A409A5FF90}">
  <ds:schemaRefs>
    <ds:schemaRef ds:uri="http://purl.org/dc/dcmitype/"/>
    <ds:schemaRef ds:uri="18bd4c23-93ee-45f4-a4fb-4304c3b0b44c"/>
    <ds:schemaRef ds:uri="http://purl.org/dc/elements/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F637314-5B3A-4DAC-9662-65C98348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d4c23-93ee-45f4-a4fb-4304c3b0b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96</Words>
  <Characters>4538</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Università Cattolica del Sacro Cuore</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uzzi Cristiano</dc:creator>
  <cp:keywords/>
  <dc:description/>
  <cp:lastModifiedBy>Programmi Inglese</cp:lastModifiedBy>
  <cp:revision>5</cp:revision>
  <dcterms:created xsi:type="dcterms:W3CDTF">2023-05-17T10:09:00Z</dcterms:created>
  <dcterms:modified xsi:type="dcterms:W3CDTF">2023-07-0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543EFBFE8FC45B325A3217A3009F5</vt:lpwstr>
  </property>
</Properties>
</file>